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77777777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Kick-Off Meeting</w:t>
      </w:r>
    </w:p>
    <w:p w14:paraId="03676DF2" w14:textId="775FD31F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B002A07" w:rsidRPr="00625CB9">
        <w:rPr>
          <w:b w:val="0"/>
          <w:bCs/>
        </w:rPr>
        <w:t>Zafar Azad</w:t>
      </w:r>
    </w:p>
    <w:p w14:paraId="3101716D" w14:textId="0BF3BF8B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5CEBC057" w:rsidRPr="00625CB9">
        <w:rPr>
          <w:b w:val="0"/>
          <w:bCs/>
        </w:rPr>
        <w:t>19/03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0A37501D" w14:textId="2D25B47F" w:rsidR="00930C75" w:rsidRDefault="00930C75" w:rsidP="00930C75">
      <w:pPr>
        <w:pStyle w:val="Heading3"/>
      </w:pPr>
      <w:r>
        <w:t>Project Name:</w:t>
      </w:r>
      <w:r w:rsidR="67AE5636">
        <w:t xml:space="preserve"> </w:t>
      </w:r>
      <w:r w:rsidR="00DC3B2B" w:rsidRPr="00DC3B2B">
        <w:rPr>
          <w:b w:val="0"/>
          <w:bCs/>
          <w:sz w:val="22"/>
          <w:szCs w:val="22"/>
        </w:rPr>
        <w:t>Network Performance Evaluation on Linux Based Operating Systems</w:t>
      </w:r>
      <w:r w:rsidR="00DC3B2B">
        <w:rPr>
          <w:b w:val="0"/>
          <w:bCs/>
          <w:sz w:val="22"/>
          <w:szCs w:val="22"/>
        </w:rPr>
        <w:t xml:space="preserve"> </w:t>
      </w: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AC52026" w:rsidR="00930C75" w:rsidRPr="00C40F68" w:rsidRDefault="00930C75" w:rsidP="00930C75">
      <w:pPr>
        <w:rPr>
          <w:bCs/>
        </w:rPr>
      </w:pPr>
      <w:r w:rsidRPr="00930C75">
        <w:rPr>
          <w:bCs/>
        </w:rPr>
        <w:t>Get the project off to an effective start by introducing key stakeholders, reviewing project goals, and discussing future plans</w:t>
      </w:r>
      <w:r w:rsidR="00C63A53">
        <w:rPr>
          <w:bCs/>
        </w:rPr>
        <w:t>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30625F1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Introduction of attendee</w:t>
      </w:r>
      <w:r w:rsidR="00C63A53">
        <w:t>s/stakeholders</w:t>
      </w:r>
      <w:r w:rsidR="00C40F68">
        <w:t xml:space="preserve"> (team members, mentor, and client)</w:t>
      </w:r>
    </w:p>
    <w:p w14:paraId="5BCE942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 background</w:t>
      </w:r>
    </w:p>
    <w:p w14:paraId="40BDBE42" w14:textId="1AA8ACC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-related documents (</w:t>
      </w:r>
      <w:r w:rsidR="00C40F68">
        <w:t>e.g.</w:t>
      </w:r>
      <w:r w:rsidRPr="00930C75">
        <w:t xml:space="preserve"> business case, project charter)</w:t>
      </w:r>
    </w:p>
    <w:p w14:paraId="4FAF328A" w14:textId="0461423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>Discussion of project organi</w:t>
      </w:r>
      <w:r w:rsidR="00C40F68">
        <w:t>s</w:t>
      </w:r>
      <w:r>
        <w:t>ational structure</w:t>
      </w:r>
      <w:r w:rsidR="00C63A53">
        <w:t xml:space="preserve"> and </w:t>
      </w:r>
      <w:r w:rsidR="6E675967">
        <w:t>communication channels</w:t>
      </w:r>
    </w:p>
    <w:p w14:paraId="18373AB4" w14:textId="781FC82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 xml:space="preserve">Discussion of project scope, time, </w:t>
      </w:r>
      <w:r w:rsidR="00FC33DD">
        <w:t>cost and</w:t>
      </w:r>
      <w:r w:rsidR="50F8D47B">
        <w:t xml:space="preserve"> </w:t>
      </w:r>
      <w:r>
        <w:t>goals</w:t>
      </w:r>
      <w:r w:rsidR="78D851F9">
        <w:t>/objective</w:t>
      </w:r>
    </w:p>
    <w:p w14:paraId="085533CE" w14:textId="673E6D49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other important topics</w:t>
      </w:r>
      <w:r w:rsidR="00625CB9">
        <w:t xml:space="preserve"> brought to attention</w:t>
      </w:r>
    </w:p>
    <w:p w14:paraId="717F719C" w14:textId="1F9F8B73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>List of action items from meeting</w:t>
      </w:r>
    </w:p>
    <w:p w14:paraId="63D1B0BA" w14:textId="66DC305A" w:rsidR="29A42A39" w:rsidRDefault="29A42A39" w:rsidP="23493B5F">
      <w:pPr>
        <w:spacing w:after="0"/>
        <w:rPr>
          <w:b/>
          <w:bCs/>
        </w:rPr>
      </w:pPr>
      <w:r w:rsidRPr="23493B5F">
        <w:rPr>
          <w:b/>
          <w:bCs/>
        </w:rPr>
        <w:t xml:space="preserve">Action Items from </w:t>
      </w:r>
      <w:r w:rsidR="00CB2B81">
        <w:rPr>
          <w:b/>
          <w:bCs/>
        </w:rPr>
        <w:t>kick-off team</w:t>
      </w:r>
      <w:r w:rsidRPr="23493B5F">
        <w:rPr>
          <w:b/>
          <w:bCs/>
        </w:rPr>
        <w:t xml:space="preserve"> meeting to be discussed:</w:t>
      </w:r>
    </w:p>
    <w:p w14:paraId="16CA4359" w14:textId="3A50859F" w:rsidR="29A42A39" w:rsidRPr="00625CB9" w:rsidRDefault="29A42A39" w:rsidP="00625CB9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r>
        <w:t xml:space="preserve">Permission for </w:t>
      </w:r>
      <w:r w:rsidR="00CB2B81">
        <w:t xml:space="preserve">and necessity of </w:t>
      </w:r>
      <w:r w:rsidR="47393E1C">
        <w:t>recorded</w:t>
      </w:r>
      <w:r>
        <w:t xml:space="preserve"> meetings</w:t>
      </w:r>
    </w:p>
    <w:p w14:paraId="29DA20D0" w14:textId="77777777" w:rsidR="0033641C" w:rsidRPr="0033641C" w:rsidRDefault="7757034C" w:rsidP="00625CB9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>
        <w:t>OS preference</w:t>
      </w:r>
      <w:r w:rsidR="0033641C">
        <w:t xml:space="preserve">: </w:t>
      </w:r>
    </w:p>
    <w:p w14:paraId="04CF2841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W</w:t>
      </w:r>
      <w:r w:rsidR="7757034C">
        <w:t xml:space="preserve">hy </w:t>
      </w:r>
      <w:r w:rsidR="00134AC8">
        <w:t>were Ubuntu and Fedora chosen</w:t>
      </w:r>
      <w:r>
        <w:t>?</w:t>
      </w:r>
    </w:p>
    <w:p w14:paraId="0AD85252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Are these flexible?</w:t>
      </w:r>
    </w:p>
    <w:p w14:paraId="500DE550" w14:textId="55876272" w:rsidR="3A812149" w:rsidRPr="00625CB9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Can the third choice be BSD-based (e.g. FreeBSD, NetBSD)?</w:t>
      </w:r>
    </w:p>
    <w:p w14:paraId="12CE9A8E" w14:textId="05FEC9B3" w:rsidR="7757034C" w:rsidRDefault="00134AC8" w:rsidP="00625CB9">
      <w:pPr>
        <w:pStyle w:val="ListParagraph"/>
        <w:numPr>
          <w:ilvl w:val="0"/>
          <w:numId w:val="13"/>
        </w:numPr>
        <w:spacing w:after="0"/>
      </w:pPr>
      <w:r>
        <w:t>Clarification of required and provided hardware</w:t>
      </w:r>
    </w:p>
    <w:p w14:paraId="5A58020C" w14:textId="1EEDAE6C" w:rsidR="00CB2B81" w:rsidRDefault="00993B3D" w:rsidP="00625CB9">
      <w:pPr>
        <w:pStyle w:val="ListParagraph"/>
        <w:numPr>
          <w:ilvl w:val="0"/>
          <w:numId w:val="13"/>
        </w:numPr>
        <w:spacing w:after="0"/>
      </w:pPr>
      <w:r>
        <w:t>Costs involved</w:t>
      </w:r>
    </w:p>
    <w:p w14:paraId="7EB04B50" w14:textId="2E3E6528" w:rsidR="7757034C" w:rsidRDefault="29AF7004" w:rsidP="00625CB9">
      <w:pPr>
        <w:pStyle w:val="ListParagraph"/>
        <w:numPr>
          <w:ilvl w:val="0"/>
          <w:numId w:val="13"/>
        </w:numPr>
        <w:spacing w:after="0"/>
      </w:pPr>
      <w:r>
        <w:t>I</w:t>
      </w:r>
      <w:r w:rsidR="00527CDE">
        <w:t>P</w:t>
      </w:r>
      <w:r>
        <w:t xml:space="preserve">v6 not widely supported </w:t>
      </w:r>
      <w:r w:rsidR="00283333">
        <w:t xml:space="preserve">– </w:t>
      </w:r>
      <w:r w:rsidR="00DA73A3">
        <w:t>is it required?</w:t>
      </w:r>
    </w:p>
    <w:p w14:paraId="1CA1731B" w14:textId="41950204" w:rsidR="00527CDE" w:rsidRDefault="00551FDD" w:rsidP="00625CB9">
      <w:pPr>
        <w:pStyle w:val="ListParagraph"/>
        <w:numPr>
          <w:ilvl w:val="0"/>
          <w:numId w:val="13"/>
        </w:numPr>
      </w:pPr>
      <w:r>
        <w:t>Current skills and upskill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0E6710" w14:textId="068CEBDF" w:rsidR="003E4C00" w:rsidRPr="003E4C00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>Thursday 27/03/25 @ 12pm</w:t>
      </w:r>
      <w:r w:rsidR="003E4C00">
        <w:rPr>
          <w:bCs/>
        </w:rPr>
        <w:t xml:space="preserve"> (</w:t>
      </w:r>
      <w:r w:rsidR="003E4C00">
        <w:rPr>
          <w:b/>
        </w:rPr>
        <w:t>Subject to change)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820C" w14:textId="77777777" w:rsidR="005E38DB" w:rsidRDefault="005E38DB" w:rsidP="000F2E0D">
      <w:pPr>
        <w:spacing w:after="0" w:line="240" w:lineRule="auto"/>
      </w:pPr>
      <w:r>
        <w:separator/>
      </w:r>
    </w:p>
  </w:endnote>
  <w:endnote w:type="continuationSeparator" w:id="0">
    <w:p w14:paraId="68AD642A" w14:textId="77777777" w:rsidR="005E38DB" w:rsidRDefault="005E38DB" w:rsidP="000F2E0D">
      <w:pPr>
        <w:spacing w:after="0" w:line="240" w:lineRule="auto"/>
      </w:pPr>
      <w:r>
        <w:continuationSeparator/>
      </w:r>
    </w:p>
  </w:endnote>
  <w:endnote w:type="continuationNotice" w:id="1">
    <w:p w14:paraId="1ADE9EB3" w14:textId="77777777" w:rsidR="005E38DB" w:rsidRDefault="005E3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altName w:val="Times New Roman"/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CD9B4" w14:textId="77777777" w:rsidR="005E38DB" w:rsidRDefault="005E38DB" w:rsidP="000F2E0D">
      <w:pPr>
        <w:spacing w:after="0" w:line="240" w:lineRule="auto"/>
      </w:pPr>
      <w:r>
        <w:separator/>
      </w:r>
    </w:p>
  </w:footnote>
  <w:footnote w:type="continuationSeparator" w:id="0">
    <w:p w14:paraId="6847FCBE" w14:textId="77777777" w:rsidR="005E38DB" w:rsidRDefault="005E38DB" w:rsidP="000F2E0D">
      <w:pPr>
        <w:spacing w:after="0" w:line="240" w:lineRule="auto"/>
      </w:pPr>
      <w:r>
        <w:continuationSeparator/>
      </w:r>
    </w:p>
  </w:footnote>
  <w:footnote w:type="continuationNotice" w:id="1">
    <w:p w14:paraId="28B36A81" w14:textId="77777777" w:rsidR="005E38DB" w:rsidRDefault="005E3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9"/>
  </w:num>
  <w:num w:numId="6" w16cid:durableId="1562860773">
    <w:abstractNumId w:val="5"/>
  </w:num>
  <w:num w:numId="7" w16cid:durableId="21058814">
    <w:abstractNumId w:val="11"/>
  </w:num>
  <w:num w:numId="8" w16cid:durableId="1825851076">
    <w:abstractNumId w:val="10"/>
  </w:num>
  <w:num w:numId="9" w16cid:durableId="448014222">
    <w:abstractNumId w:val="6"/>
  </w:num>
  <w:num w:numId="10" w16cid:durableId="482044808">
    <w:abstractNumId w:val="8"/>
  </w:num>
  <w:num w:numId="11" w16cid:durableId="186532253">
    <w:abstractNumId w:val="12"/>
  </w:num>
  <w:num w:numId="12" w16cid:durableId="1647079536">
    <w:abstractNumId w:val="3"/>
  </w:num>
  <w:num w:numId="13" w16cid:durableId="1271549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33178"/>
    <w:rsid w:val="000544EF"/>
    <w:rsid w:val="0006065D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34AC8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C1780"/>
    <w:rsid w:val="002D48EA"/>
    <w:rsid w:val="002E7C3A"/>
    <w:rsid w:val="002F4D8F"/>
    <w:rsid w:val="00314D47"/>
    <w:rsid w:val="0031676C"/>
    <w:rsid w:val="00324DBB"/>
    <w:rsid w:val="0033641C"/>
    <w:rsid w:val="003448B0"/>
    <w:rsid w:val="00357164"/>
    <w:rsid w:val="00371BED"/>
    <w:rsid w:val="00395DA0"/>
    <w:rsid w:val="00395F61"/>
    <w:rsid w:val="003B41F8"/>
    <w:rsid w:val="003D679B"/>
    <w:rsid w:val="003E3639"/>
    <w:rsid w:val="003E4C00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44232"/>
    <w:rsid w:val="005460BA"/>
    <w:rsid w:val="00551FDD"/>
    <w:rsid w:val="005643E9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5B41"/>
    <w:rsid w:val="00827DEC"/>
    <w:rsid w:val="00841900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40F68"/>
    <w:rsid w:val="00C44F5F"/>
    <w:rsid w:val="00C63A53"/>
    <w:rsid w:val="00C8278C"/>
    <w:rsid w:val="00C86F87"/>
    <w:rsid w:val="00CA47D0"/>
    <w:rsid w:val="00CB2B81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36B7"/>
    <w:rsid w:val="00DC3B2B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F3FD8"/>
    <w:rsid w:val="00F0354C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0</Words>
  <Characters>1026</Characters>
  <Application>Microsoft Office Word</Application>
  <DocSecurity>0</DocSecurity>
  <Lines>8</Lines>
  <Paragraphs>2</Paragraphs>
  <ScaleCrop>false</ScaleCrop>
  <Company>AUT University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Win Phyo</cp:lastModifiedBy>
  <cp:revision>25</cp:revision>
  <cp:lastPrinted>2019-09-14T11:47:00Z</cp:lastPrinted>
  <dcterms:created xsi:type="dcterms:W3CDTF">2025-03-20T00:21:00Z</dcterms:created>
  <dcterms:modified xsi:type="dcterms:W3CDTF">2025-04-02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